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5B1C2" w14:textId="672E897F" w:rsidR="00ED6379" w:rsidRPr="004A5F1B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val="sv-SE" w:eastAsia="zh-CN"/>
          <w:rPrChange w:id="0" w:author="Ericsson-r6" w:date="2021-11-10T19:26:00Z">
            <w:rPr>
              <w:b/>
              <w:noProof/>
              <w:sz w:val="28"/>
              <w:lang w:eastAsia="zh-CN"/>
            </w:rPr>
          </w:rPrChange>
        </w:rPr>
      </w:pPr>
      <w:r w:rsidRPr="004A5F1B">
        <w:rPr>
          <w:b/>
          <w:noProof/>
          <w:sz w:val="24"/>
          <w:lang w:val="sv-SE"/>
          <w:rPrChange w:id="1" w:author="Ericsson-r6" w:date="2021-11-10T19:26:00Z">
            <w:rPr>
              <w:b/>
              <w:noProof/>
              <w:sz w:val="24"/>
            </w:rPr>
          </w:rPrChange>
        </w:rPr>
        <w:t>3GPP TSG-SA3 Meeting #105-e</w:t>
      </w:r>
      <w:r w:rsidR="00ED6379" w:rsidRPr="004A5F1B">
        <w:rPr>
          <w:b/>
          <w:i/>
          <w:noProof/>
          <w:sz w:val="28"/>
          <w:lang w:val="sv-SE"/>
          <w:rPrChange w:id="2" w:author="Ericsson-r6" w:date="2021-11-10T19:26:00Z">
            <w:rPr>
              <w:b/>
              <w:i/>
              <w:noProof/>
              <w:sz w:val="28"/>
            </w:rPr>
          </w:rPrChange>
        </w:rPr>
        <w:tab/>
      </w:r>
      <w:ins w:id="3" w:author="Zhou Wei" w:date="2021-11-10T15:41:00Z">
        <w:r w:rsidR="00866DD6" w:rsidRPr="004A5F1B">
          <w:rPr>
            <w:rFonts w:hint="eastAsia"/>
            <w:b/>
            <w:noProof/>
            <w:sz w:val="28"/>
            <w:lang w:val="sv-SE" w:eastAsia="zh-CN"/>
            <w:rPrChange w:id="4" w:author="Ericsson-r6" w:date="2021-11-10T19:26:00Z">
              <w:rPr>
                <w:rFonts w:hint="eastAsia"/>
                <w:b/>
                <w:noProof/>
                <w:sz w:val="28"/>
                <w:lang w:eastAsia="zh-CN"/>
              </w:rPr>
            </w:rPrChange>
          </w:rPr>
          <w:t>draft_</w:t>
        </w:r>
      </w:ins>
      <w:r w:rsidR="00723B7D" w:rsidRPr="004A5F1B">
        <w:rPr>
          <w:b/>
          <w:noProof/>
          <w:sz w:val="28"/>
          <w:lang w:val="sv-SE"/>
          <w:rPrChange w:id="5" w:author="Ericsson-r6" w:date="2021-11-10T19:26:00Z">
            <w:rPr>
              <w:b/>
              <w:noProof/>
              <w:sz w:val="28"/>
            </w:rPr>
          </w:rPrChange>
        </w:rPr>
        <w:t>S3-214103</w:t>
      </w:r>
      <w:ins w:id="6" w:author="Zhou Wei" w:date="2021-11-10T15:41:00Z">
        <w:r w:rsidR="00866DD6" w:rsidRPr="004A5F1B">
          <w:rPr>
            <w:rFonts w:hint="eastAsia"/>
            <w:b/>
            <w:noProof/>
            <w:sz w:val="28"/>
            <w:lang w:val="sv-SE" w:eastAsia="zh-CN"/>
            <w:rPrChange w:id="7" w:author="Ericsson-r6" w:date="2021-11-10T19:26:00Z">
              <w:rPr>
                <w:rFonts w:hint="eastAsia"/>
                <w:b/>
                <w:noProof/>
                <w:sz w:val="28"/>
                <w:lang w:eastAsia="zh-CN"/>
              </w:rPr>
            </w:rPrChange>
          </w:rPr>
          <w:t>-r</w:t>
        </w:r>
      </w:ins>
      <w:ins w:id="8" w:author="Ericsson-r6" w:date="2021-11-10T19:26:00Z">
        <w:r w:rsidR="004A5F1B" w:rsidRPr="004A5F1B">
          <w:rPr>
            <w:b/>
            <w:noProof/>
            <w:sz w:val="28"/>
            <w:lang w:val="sv-SE" w:eastAsia="zh-CN"/>
            <w:rPrChange w:id="9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6</w:t>
        </w:r>
      </w:ins>
      <w:ins w:id="10" w:author="Alec Brusilovsky" w:date="2021-11-10T12:08:00Z">
        <w:del w:id="11" w:author="Ericsson-r6" w:date="2021-11-10T19:26:00Z">
          <w:r w:rsidR="000A3FF6" w:rsidRPr="004A5F1B" w:rsidDel="004A5F1B">
            <w:rPr>
              <w:b/>
              <w:noProof/>
              <w:sz w:val="28"/>
              <w:lang w:val="sv-SE" w:eastAsia="zh-CN"/>
              <w:rPrChange w:id="12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5</w:delText>
          </w:r>
        </w:del>
      </w:ins>
      <w:ins w:id="13" w:author="Pauliac Mireille" w:date="2021-11-10T12:17:00Z">
        <w:del w:id="14" w:author="Alec Brusilovsky" w:date="2021-11-10T12:08:00Z">
          <w:r w:rsidR="00D554F2" w:rsidRPr="004A5F1B" w:rsidDel="000A3FF6">
            <w:rPr>
              <w:b/>
              <w:noProof/>
              <w:sz w:val="28"/>
              <w:lang w:val="sv-SE" w:eastAsia="zh-CN"/>
              <w:rPrChange w:id="15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3</w:delText>
          </w:r>
        </w:del>
      </w:ins>
      <w:ins w:id="16" w:author="Mark Canterbury" w:date="2021-11-10T10:19:00Z">
        <w:del w:id="17" w:author="Pauliac Mireille" w:date="2021-11-10T12:17:00Z">
          <w:r w:rsidR="00890610" w:rsidRPr="004A5F1B" w:rsidDel="00D554F2">
            <w:rPr>
              <w:b/>
              <w:noProof/>
              <w:sz w:val="28"/>
              <w:lang w:val="sv-SE" w:eastAsia="zh-CN"/>
              <w:rPrChange w:id="18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2</w:delText>
          </w:r>
        </w:del>
      </w:ins>
      <w:ins w:id="19" w:author="Zhou Wei" w:date="2021-11-10T15:41:00Z">
        <w:del w:id="20" w:author="Mark Canterbury" w:date="2021-11-10T10:19:00Z">
          <w:r w:rsidR="00866DD6" w:rsidRPr="004A5F1B" w:rsidDel="00890610">
            <w:rPr>
              <w:rFonts w:hint="eastAsia"/>
              <w:b/>
              <w:noProof/>
              <w:sz w:val="28"/>
              <w:lang w:val="sv-SE" w:eastAsia="zh-CN"/>
              <w:rPrChange w:id="21" w:author="Ericsson-r6" w:date="2021-11-10T19:26:00Z">
                <w:rPr>
                  <w:rFonts w:hint="eastAsia"/>
                  <w:b/>
                  <w:noProof/>
                  <w:sz w:val="28"/>
                  <w:lang w:eastAsia="zh-CN"/>
                </w:rPr>
              </w:rPrChange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2" w:name="OLE_LINK57"/>
      <w:bookmarkStart w:id="2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4" w:name="OLE_LINK59"/>
      <w:bookmarkStart w:id="25" w:name="OLE_LINK60"/>
      <w:bookmarkStart w:id="26" w:name="OLE_LINK61"/>
      <w:bookmarkEnd w:id="22"/>
      <w:bookmarkEnd w:id="2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4"/>
    <w:bookmarkEnd w:id="25"/>
    <w:bookmarkEnd w:id="26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27" w:name="OLE_LINK42"/>
      <w:bookmarkStart w:id="28" w:name="OLE_LINK43"/>
      <w:bookmarkStart w:id="29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27"/>
      <w:bookmarkEnd w:id="28"/>
      <w:bookmarkEnd w:id="29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30" w:name="OLE_LINK45"/>
      <w:bookmarkStart w:id="31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30"/>
    <w:bookmarkEnd w:id="31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2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33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34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5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6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37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38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9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0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1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55EADE44" w:rsidR="00AA6B21" w:rsidRDefault="007F7230" w:rsidP="007F7230">
      <w:pPr>
        <w:jc w:val="both"/>
        <w:rPr>
          <w:ins w:id="43" w:author="Pauliac Mireille" w:date="2021-11-10T12:26:00Z"/>
          <w:rFonts w:ascii="Arial" w:hAnsi="Arial" w:cs="Arial"/>
        </w:rPr>
      </w:pPr>
      <w:bookmarkStart w:id="44" w:name="_Hlk69931230"/>
      <w:r w:rsidRPr="007F7230">
        <w:rPr>
          <w:rFonts w:ascii="Arial" w:hAnsi="Arial" w:cs="Arial"/>
        </w:rPr>
        <w:t xml:space="preserve">SA3 discussed the assumption of RAN2, and </w:t>
      </w:r>
      <w:del w:id="45" w:author="Ericsson-r6" w:date="2021-11-10T19:26:00Z">
        <w:r w:rsidRPr="007F7230" w:rsidDel="004A5F1B">
          <w:rPr>
            <w:rFonts w:ascii="Arial" w:hAnsi="Arial" w:cs="Arial"/>
          </w:rPr>
          <w:delText xml:space="preserve">did not find </w:delText>
        </w:r>
      </w:del>
      <w:ins w:id="46" w:author="Ericsson-r6" w:date="2021-11-10T19:26:00Z">
        <w:r w:rsidR="004A5F1B">
          <w:rPr>
            <w:rFonts w:ascii="Arial" w:hAnsi="Arial" w:cs="Arial"/>
          </w:rPr>
          <w:t xml:space="preserve">could not agree on </w:t>
        </w:r>
      </w:ins>
      <w:ins w:id="47" w:author="Ericsson-r6" w:date="2021-11-10T19:27:00Z">
        <w:r w:rsidR="004A5F1B">
          <w:rPr>
            <w:rFonts w:ascii="Arial" w:hAnsi="Arial" w:cs="Arial"/>
          </w:rPr>
          <w:t xml:space="preserve">a specific </w:t>
        </w:r>
      </w:ins>
      <w:del w:id="48" w:author="Ericsson-r6" w:date="2021-11-10T19:27:00Z">
        <w:r w:rsidRPr="007F7230" w:rsidDel="004A5F1B">
          <w:rPr>
            <w:rFonts w:ascii="Arial" w:hAnsi="Arial" w:cs="Arial"/>
          </w:rPr>
          <w:delText xml:space="preserve">any </w:delText>
        </w:r>
      </w:del>
      <w:r w:rsidRPr="007F7230">
        <w:rPr>
          <w:rFonts w:ascii="Arial" w:hAnsi="Arial" w:cs="Arial"/>
        </w:rPr>
        <w:t>additional security issue</w:t>
      </w:r>
      <w:del w:id="49" w:author="Ericsson-r6" w:date="2021-11-10T19:27:00Z">
        <w:r w:rsidRPr="007F7230" w:rsidDel="004A5F1B">
          <w:rPr>
            <w:rFonts w:ascii="Arial" w:hAnsi="Arial" w:cs="Arial"/>
          </w:rPr>
          <w:delText>s</w:delText>
        </w:r>
      </w:del>
      <w:r w:rsidRPr="007F7230">
        <w:rPr>
          <w:rFonts w:ascii="Arial" w:hAnsi="Arial" w:cs="Arial"/>
        </w:rPr>
        <w:t xml:space="preserve"> caused by the UE sending location information </w:t>
      </w:r>
      <w:ins w:id="50" w:author="Pauliac Mireille" w:date="2021-11-10T12:17:00Z">
        <w:r w:rsidR="00D554F2">
          <w:rPr>
            <w:rFonts w:ascii="Arial" w:hAnsi="Arial" w:cs="Arial"/>
          </w:rPr>
          <w:t>to the gNB</w:t>
        </w:r>
        <w:del w:id="51" w:author="Alec Brusilovsky" w:date="2021-11-10T12:07:00Z">
          <w:r w:rsidR="00D554F2" w:rsidDel="009B3CF6">
            <w:rPr>
              <w:rFonts w:ascii="Arial" w:hAnsi="Arial" w:cs="Arial"/>
            </w:rPr>
            <w:delText xml:space="preserve"> with </w:delText>
          </w:r>
          <w:commentRangeStart w:id="52"/>
          <w:r w:rsidR="00D554F2" w:rsidDel="009B3CF6">
            <w:rPr>
              <w:rFonts w:ascii="Arial" w:hAnsi="Arial" w:cs="Arial"/>
            </w:rPr>
            <w:delText xml:space="preserve">an accuracy </w:delText>
          </w:r>
        </w:del>
      </w:ins>
      <w:del w:id="53" w:author="Alec Brusilovsky" w:date="2021-11-10T12:07:00Z">
        <w:r w:rsidRPr="007F7230" w:rsidDel="009B3CF6">
          <w:rPr>
            <w:rFonts w:ascii="Arial" w:hAnsi="Arial" w:cs="Arial"/>
          </w:rPr>
          <w:delText xml:space="preserve">of a size equivalent to the </w:delText>
        </w:r>
      </w:del>
      <w:ins w:id="54" w:author="Pauliac Mireille" w:date="2021-11-10T12:17:00Z">
        <w:del w:id="55" w:author="Alec Brusilovsky" w:date="2021-11-10T12:07:00Z">
          <w:r w:rsidR="00D554F2" w:rsidDel="009B3CF6">
            <w:rPr>
              <w:rFonts w:ascii="Arial" w:hAnsi="Arial" w:cs="Arial"/>
            </w:rPr>
            <w:delText xml:space="preserve">typical </w:delText>
          </w:r>
        </w:del>
      </w:ins>
      <w:del w:id="56" w:author="Alec Brusilovsky" w:date="2021-11-10T12:07:00Z">
        <w:r w:rsidRPr="007F7230" w:rsidDel="009B3CF6">
          <w:rPr>
            <w:rFonts w:ascii="Arial" w:hAnsi="Arial" w:cs="Arial"/>
          </w:rPr>
          <w:delText>TN cell</w:delText>
        </w:r>
      </w:del>
      <w:ins w:id="57" w:author="Pauliac Mireille" w:date="2021-11-10T12:18:00Z">
        <w:del w:id="58" w:author="Alec Brusilovsky" w:date="2021-11-10T12:07:00Z">
          <w:r w:rsidR="00D554F2" w:rsidDel="009B3CF6">
            <w:rPr>
              <w:rFonts w:ascii="Arial" w:hAnsi="Arial" w:cs="Arial"/>
            </w:rPr>
            <w:delText xml:space="preserve"> size</w:delText>
          </w:r>
        </w:del>
      </w:ins>
      <w:commentRangeEnd w:id="52"/>
      <w:del w:id="59" w:author="Alec Brusilovsky" w:date="2021-11-10T12:07:00Z">
        <w:r w:rsidR="000A790C" w:rsidDel="009B3CF6">
          <w:rPr>
            <w:rStyle w:val="CommentReference"/>
            <w:rFonts w:ascii="Arial" w:hAnsi="Arial"/>
          </w:rPr>
          <w:commentReference w:id="52"/>
        </w:r>
        <w:r w:rsidRPr="007F7230" w:rsidDel="009B3CF6">
          <w:rPr>
            <w:rFonts w:ascii="Arial" w:hAnsi="Arial" w:cs="Arial"/>
          </w:rPr>
          <w:delText xml:space="preserve"> to the gNB</w:delText>
        </w:r>
      </w:del>
      <w:r w:rsidRPr="007F7230">
        <w:rPr>
          <w:rFonts w:ascii="Arial" w:hAnsi="Arial" w:cs="Arial"/>
        </w:rPr>
        <w:t>.</w:t>
      </w:r>
      <w:ins w:id="60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61" w:author="Mark Canterbury" w:date="2021-11-10T10:31:00Z" w:name="move87432691"/>
      <w:moveTo w:id="62" w:author="Mark Canterbury" w:date="2021-11-10T10:31:00Z">
        <w:del w:id="63" w:author="Pauliac Mireille" w:date="2021-11-10T12:26:00Z">
          <w:r w:rsidR="00A15A8A" w:rsidRPr="007F7230" w:rsidDel="00AA6B21">
            <w:rPr>
              <w:rFonts w:ascii="Arial" w:hAnsi="Arial" w:cs="Arial"/>
            </w:rPr>
            <w:delText xml:space="preserve">However, </w:delText>
          </w:r>
        </w:del>
      </w:moveTo>
    </w:p>
    <w:p w14:paraId="10085B25" w14:textId="4D37197D" w:rsidR="007F7230" w:rsidDel="002A0D9C" w:rsidRDefault="00A15A8A" w:rsidP="007F7230">
      <w:pPr>
        <w:jc w:val="both"/>
        <w:rPr>
          <w:del w:id="64" w:author="Pauliac Mireille" w:date="2021-11-10T12:32:00Z"/>
          <w:rFonts w:ascii="Arial" w:eastAsiaTheme="minorEastAsia" w:hAnsi="Arial" w:cs="Arial"/>
          <w:lang w:eastAsia="zh-CN"/>
        </w:rPr>
      </w:pPr>
      <w:moveTo w:id="65" w:author="Mark Canterbury" w:date="2021-11-10T10:31:00Z">
        <w:r w:rsidRPr="007F7230">
          <w:rPr>
            <w:rFonts w:ascii="Arial" w:hAnsi="Arial" w:cs="Arial"/>
          </w:rPr>
          <w:t xml:space="preserve">SA3 believes that allowing the UE to send </w:t>
        </w:r>
      </w:moveTo>
      <w:ins w:id="66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67" w:author="Mark Canterbury" w:date="2021-11-10T10:31:00Z">
        <w:r w:rsidRPr="007F7230">
          <w:rPr>
            <w:rFonts w:ascii="Arial" w:hAnsi="Arial" w:cs="Arial"/>
          </w:rPr>
          <w:t>location information will expose the UE to more risks than not sending it.</w:t>
        </w:r>
      </w:moveTo>
      <w:moveToRangeEnd w:id="61"/>
      <w:ins w:id="68" w:author="Alec Brusilovsky" w:date="2021-11-10T09:04:00Z">
        <w:r w:rsidR="00933664">
          <w:rPr>
            <w:rFonts w:ascii="Arial" w:hAnsi="Arial" w:cs="Arial"/>
          </w:rPr>
          <w:t xml:space="preserve"> </w:t>
        </w:r>
      </w:ins>
    </w:p>
    <w:p w14:paraId="6AF838F0" w14:textId="5721F361" w:rsidR="00866DD6" w:rsidDel="00BE5F1C" w:rsidRDefault="00866DD6" w:rsidP="00866DD6">
      <w:pPr>
        <w:jc w:val="both"/>
        <w:rPr>
          <w:ins w:id="69" w:author="Zhou Wei" w:date="2021-11-10T15:45:00Z"/>
          <w:del w:id="70" w:author="Mark Canterbury" w:date="2021-11-10T10:33:00Z"/>
          <w:rFonts w:ascii="Arial" w:eastAsiaTheme="minorEastAsia" w:hAnsi="Arial" w:cs="Arial"/>
          <w:lang w:eastAsia="zh-CN"/>
        </w:rPr>
      </w:pPr>
      <w:ins w:id="71" w:author="Zhou Wei" w:date="2021-11-10T15:46:00Z">
        <w:r w:rsidRPr="00866DD6">
          <w:rPr>
            <w:rFonts w:ascii="Arial" w:hAnsi="Arial" w:cs="Arial"/>
          </w:rPr>
          <w:t>If a permanent ID (e.g.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72" w:author="Mark Canterbury" w:date="2021-11-10T10:31:00Z" w:name="move87432691"/>
      <w:moveFrom w:id="73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72"/>
      <w:del w:id="74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633A4C23" w:rsidR="00866DD6" w:rsidRPr="00E33DAD" w:rsidRDefault="00866DD6" w:rsidP="00866DD6">
      <w:pPr>
        <w:jc w:val="both"/>
        <w:rPr>
          <w:ins w:id="75" w:author="Zhou Wei" w:date="2021-11-10T15:40:00Z"/>
          <w:rFonts w:ascii="Arial" w:hAnsi="Arial" w:cs="Arial"/>
          <w:lang w:eastAsia="zh-CN"/>
        </w:rPr>
      </w:pPr>
      <w:ins w:id="76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77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78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79" w:author="Zhou Wei" w:date="2021-11-10T15:41:00Z">
        <w:r w:rsidRPr="00866DD6">
          <w:rPr>
            <w:rFonts w:ascii="Arial" w:hAnsi="Arial" w:cs="Arial"/>
          </w:rPr>
          <w:t>due to lack of integrity protection.</w:t>
        </w:r>
      </w:ins>
    </w:p>
    <w:p w14:paraId="6248FBD1" w14:textId="2EAF2EEF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80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 </w:t>
      </w:r>
      <w:del w:id="81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r w:rsidRPr="007F7230">
        <w:rPr>
          <w:rFonts w:ascii="Arial" w:hAnsi="Arial" w:cs="Arial"/>
        </w:rPr>
        <w:t xml:space="preserve"> recommend</w:t>
      </w:r>
      <w:ins w:id="82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 </w:t>
      </w:r>
      <w:del w:id="83" w:author="Pauliac Mireille" w:date="2021-11-10T12:19:00Z">
        <w:r w:rsidRPr="007F7230" w:rsidDel="00D554F2">
          <w:rPr>
            <w:rFonts w:ascii="Arial" w:hAnsi="Arial" w:cs="Arial"/>
          </w:rPr>
          <w:delText xml:space="preserve">the UE </w:delText>
        </w:r>
      </w:del>
      <w:ins w:id="84" w:author="Mark Canterbury" w:date="2021-11-10T10:31:00Z">
        <w:del w:id="85" w:author="Pauliac Mireille" w:date="2021-11-10T12:19:00Z">
          <w:r w:rsidR="00A15A8A" w:rsidDel="00D554F2">
            <w:rPr>
              <w:rFonts w:ascii="Arial" w:hAnsi="Arial" w:cs="Arial"/>
            </w:rPr>
            <w:delText>doe</w:delText>
          </w:r>
        </w:del>
      </w:ins>
      <w:ins w:id="86" w:author="Mark Canterbury" w:date="2021-11-10T10:32:00Z">
        <w:del w:id="87" w:author="Pauliac Mireille" w:date="2021-11-10T12:19:00Z">
          <w:r w:rsidR="00A15A8A" w:rsidDel="00D554F2">
            <w:rPr>
              <w:rFonts w:ascii="Arial" w:hAnsi="Arial" w:cs="Arial"/>
            </w:rPr>
            <w:delText xml:space="preserve">s not </w:delText>
          </w:r>
        </w:del>
      </w:ins>
      <w:del w:id="88" w:author="Pauliac Mireille" w:date="2021-11-10T12:19:00Z">
        <w:r w:rsidRPr="007F7230" w:rsidDel="00D554F2">
          <w:rPr>
            <w:rFonts w:ascii="Arial" w:hAnsi="Arial" w:cs="Arial"/>
          </w:rPr>
          <w:delText xml:space="preserve">send any </w:delText>
        </w:r>
      </w:del>
      <w:ins w:id="89" w:author="Pauliac Mireille" w:date="2021-11-10T12:19:00Z">
        <w:r w:rsidR="00D554F2">
          <w:rPr>
            <w:rFonts w:ascii="Arial" w:hAnsi="Arial" w:cs="Arial"/>
          </w:rPr>
          <w:t xml:space="preserve">RAN2 defines a solution </w:t>
        </w:r>
        <w:del w:id="90" w:author="Alec Brusilovsky" w:date="2021-11-10T08:56:00Z">
          <w:r w:rsidR="00D554F2" w:rsidDel="00C7423C">
            <w:rPr>
              <w:rFonts w:ascii="Arial" w:hAnsi="Arial" w:cs="Arial"/>
            </w:rPr>
            <w:delText>preventing</w:delText>
          </w:r>
        </w:del>
      </w:ins>
      <w:ins w:id="91" w:author="Alec Brusilovsky" w:date="2021-11-10T08:56:00Z">
        <w:r w:rsidR="00C7423C">
          <w:rPr>
            <w:rFonts w:ascii="Arial" w:hAnsi="Arial" w:cs="Arial"/>
          </w:rPr>
          <w:t>that avoids</w:t>
        </w:r>
      </w:ins>
      <w:ins w:id="92" w:author="Pauliac Mireille" w:date="2021-11-10T12:19:00Z">
        <w:r w:rsidR="00D554F2">
          <w:rPr>
            <w:rFonts w:ascii="Arial" w:hAnsi="Arial" w:cs="Arial"/>
          </w:rPr>
          <w:t xml:space="preserve"> </w:t>
        </w:r>
        <w:del w:id="93" w:author="Alec Brusilovsky" w:date="2021-11-10T08:56:00Z">
          <w:r w:rsidR="00D554F2" w:rsidDel="00C7423C">
            <w:rPr>
              <w:rFonts w:ascii="Arial" w:hAnsi="Arial" w:cs="Arial"/>
            </w:rPr>
            <w:delText xml:space="preserve">the </w:delText>
          </w:r>
        </w:del>
        <w:r w:rsidR="00D554F2">
          <w:rPr>
            <w:rFonts w:ascii="Arial" w:hAnsi="Arial" w:cs="Arial"/>
          </w:rPr>
          <w:t>sending</w:t>
        </w:r>
        <w:del w:id="94" w:author="Ericsson-r6" w:date="2021-11-10T19:28:00Z">
          <w:r w:rsidR="00D554F2" w:rsidDel="004A5F1B">
            <w:rPr>
              <w:rFonts w:ascii="Arial" w:hAnsi="Arial" w:cs="Arial"/>
            </w:rPr>
            <w:delText xml:space="preserve"> of</w:delText>
          </w:r>
        </w:del>
        <w:r w:rsidR="00D554F2">
          <w:rPr>
            <w:rFonts w:ascii="Arial" w:hAnsi="Arial" w:cs="Arial"/>
          </w:rPr>
          <w:t xml:space="preserve"> unprotected UE related </w:t>
        </w:r>
      </w:ins>
      <w:r w:rsidRPr="007F7230">
        <w:rPr>
          <w:rFonts w:ascii="Arial" w:hAnsi="Arial" w:cs="Arial"/>
        </w:rPr>
        <w:t>location information to the gNB before AS security is established</w:t>
      </w:r>
      <w:ins w:id="95" w:author="Mark Canterbury" w:date="2021-11-10T10:32:00Z">
        <w:del w:id="96" w:author="Pauliac Mireille" w:date="2021-11-10T12:33:00Z">
          <w:r w:rsidR="00A15A8A" w:rsidDel="002A0D9C">
            <w:rPr>
              <w:rFonts w:ascii="Arial" w:hAnsi="Arial" w:cs="Arial"/>
            </w:rPr>
            <w:delText>, if this can be avoided</w:delText>
          </w:r>
        </w:del>
      </w:ins>
      <w:r w:rsidRPr="007F7230">
        <w:rPr>
          <w:rFonts w:ascii="Arial" w:hAnsi="Arial" w:cs="Arial"/>
        </w:rPr>
        <w:t>.</w:t>
      </w:r>
      <w:ins w:id="97" w:author="Pauliac Mireille" w:date="2021-11-10T12:33:00Z">
        <w:r w:rsidR="002A0D9C">
          <w:rPr>
            <w:rFonts w:ascii="Arial" w:hAnsi="Arial" w:cs="Arial"/>
          </w:rPr>
          <w:t xml:space="preserve"> </w:t>
        </w:r>
        <w:del w:id="98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99" w:author="Alec Brusilovsky" w:date="2021-11-10T09:15:00Z">
                <w:rPr>
                  <w:rFonts w:ascii="Arial" w:hAnsi="Arial" w:cs="Arial"/>
                </w:rPr>
              </w:rPrChange>
            </w:rPr>
            <w:delText xml:space="preserve">If not possible, RAN2 proposed solution </w:delText>
          </w:r>
        </w:del>
      </w:ins>
      <w:ins w:id="100" w:author="Pauliac Mireille" w:date="2021-11-10T12:34:00Z">
        <w:del w:id="101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02" w:author="Alec Brusilovsky" w:date="2021-11-10T09:15:00Z">
                <w:rPr>
                  <w:rFonts w:ascii="Arial" w:hAnsi="Arial" w:cs="Arial"/>
                </w:rPr>
              </w:rPrChange>
            </w:rPr>
            <w:delText>could</w:delText>
          </w:r>
        </w:del>
      </w:ins>
      <w:ins w:id="103" w:author="Pauliac Mireille" w:date="2021-11-10T12:33:00Z">
        <w:del w:id="104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05" w:author="Alec Brusilovsky" w:date="2021-11-10T09:15:00Z">
                <w:rPr>
                  <w:rFonts w:ascii="Arial" w:hAnsi="Arial" w:cs="Arial"/>
                </w:rPr>
              </w:rPrChange>
            </w:rPr>
            <w:delText xml:space="preserve"> be acceptable for the time being.</w:delText>
          </w:r>
          <w:r w:rsidR="002A0D9C" w:rsidDel="00C7423C">
            <w:rPr>
              <w:rFonts w:ascii="Arial" w:hAnsi="Arial" w:cs="Arial"/>
            </w:rPr>
            <w:delText xml:space="preserve"> </w:delText>
          </w:r>
        </w:del>
      </w:ins>
    </w:p>
    <w:bookmarkEnd w:id="42"/>
    <w:bookmarkEnd w:id="44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06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07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10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109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110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11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112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1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r w:rsidR="00B16D7D" w:rsidRPr="00D554F2">
        <w:rPr>
          <w:rFonts w:ascii="Arial" w:eastAsia="SimSun" w:hAnsi="Arial" w:cs="Arial"/>
          <w:bCs/>
          <w:lang w:val="fr-FR"/>
          <w:rPrChange w:id="11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115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116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117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118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19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20" w:author="Pauliac Mireille" w:date="2021-11-10T12:16:00Z">
            <w:rPr>
              <w:rFonts w:ascii="Arial" w:eastAsia="SimSun" w:hAnsi="Arial" w:cs="Arial"/>
              <w:bCs/>
            </w:rPr>
          </w:rPrChange>
        </w:rPr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21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22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23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24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25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2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127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12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12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130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52" w:author="Alec Brusilovsky" w:date="2021-11-10T08:58:00Z" w:initials="AB">
    <w:p w14:paraId="317857CF" w14:textId="1D93D638" w:rsidR="000A790C" w:rsidRDefault="000A790C">
      <w:pPr>
        <w:pStyle w:val="CommentText"/>
      </w:pPr>
      <w:r>
        <w:rPr>
          <w:rStyle w:val="CommentReference"/>
        </w:rPr>
        <w:annotationRef/>
      </w:r>
      <w:r>
        <w:t>What is this “typical” accuracy? It is different in rural areas than populated urban areas. This can be interpreted any way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7857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60849" w16cex:dateUtc="2021-11-10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7857CF" w16cid:durableId="253608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558EC3" w14:textId="77777777" w:rsidR="009D4993" w:rsidRDefault="009D4993">
      <w:pPr>
        <w:spacing w:after="0"/>
      </w:pPr>
      <w:r>
        <w:separator/>
      </w:r>
    </w:p>
  </w:endnote>
  <w:endnote w:type="continuationSeparator" w:id="0">
    <w:p w14:paraId="45F01A76" w14:textId="77777777" w:rsidR="009D4993" w:rsidRDefault="009D4993">
      <w:pPr>
        <w:spacing w:after="0"/>
      </w:pPr>
      <w:r>
        <w:continuationSeparator/>
      </w:r>
    </w:p>
  </w:endnote>
  <w:endnote w:type="continuationNotice" w:id="1">
    <w:p w14:paraId="11AF91B6" w14:textId="77777777" w:rsidR="009D4993" w:rsidRDefault="009D499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20DD5" w14:textId="77777777" w:rsidR="009D4993" w:rsidRDefault="009D4993">
      <w:pPr>
        <w:spacing w:after="0"/>
      </w:pPr>
      <w:r>
        <w:separator/>
      </w:r>
    </w:p>
  </w:footnote>
  <w:footnote w:type="continuationSeparator" w:id="0">
    <w:p w14:paraId="2DDAD7C0" w14:textId="77777777" w:rsidR="009D4993" w:rsidRDefault="009D4993">
      <w:pPr>
        <w:spacing w:after="0"/>
      </w:pPr>
      <w:r>
        <w:continuationSeparator/>
      </w:r>
    </w:p>
  </w:footnote>
  <w:footnote w:type="continuationNotice" w:id="1">
    <w:p w14:paraId="1E36C963" w14:textId="77777777" w:rsidR="009D4993" w:rsidRDefault="009D499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-r6">
    <w15:presenceInfo w15:providerId="None" w15:userId="Ericsson-r6"/>
  </w15:person>
  <w15:person w15:author="Alec Brusilovsky">
    <w15:presenceInfo w15:providerId="AD" w15:userId="S::Alec.Brusilovsky@InterDigital.com::f4aaf3af-7629-4ade-81a6-99ee1ad33bcf"/>
  </w15:person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A3FF6"/>
    <w:rsid w:val="000A790C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242C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2992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A5F1B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E4B58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3664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B3CF6"/>
    <w:rsid w:val="009D084C"/>
    <w:rsid w:val="009D4993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7423C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1</TotalTime>
  <Pages>1</Pages>
  <Words>355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Ericsson-r6</cp:lastModifiedBy>
  <cp:revision>4</cp:revision>
  <cp:lastPrinted>2002-04-23T16:10:00Z</cp:lastPrinted>
  <dcterms:created xsi:type="dcterms:W3CDTF">2021-11-10T17:08:00Z</dcterms:created>
  <dcterms:modified xsi:type="dcterms:W3CDTF">2021-11-10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